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5520B" w14:textId="77777777" w:rsidR="008A3C12" w:rsidRPr="001D37F0" w:rsidRDefault="008A3C12" w:rsidP="008A3C12">
      <w:pPr>
        <w:spacing w:after="240"/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e-</w:t>
      </w:r>
      <w:r w:rsidRPr="001D37F0">
        <w:rPr>
          <w:b/>
          <w:sz w:val="36"/>
          <w:szCs w:val="36"/>
          <w:lang w:val="en-US"/>
        </w:rPr>
        <w:t xml:space="preserve">RPH </w:t>
      </w:r>
      <w:r>
        <w:rPr>
          <w:b/>
          <w:sz w:val="36"/>
          <w:szCs w:val="36"/>
          <w:lang w:val="en-US"/>
        </w:rPr>
        <w:t>BIOLOGI TINGKATAN 5</w:t>
      </w:r>
    </w:p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8A3C12" w:rsidRPr="001D37F0" w14:paraId="5E04BB5A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7B895166" w14:textId="77777777" w:rsidR="008A3C12" w:rsidRPr="001D37F0" w:rsidRDefault="008A3C12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ANCANGAN PENGAJARAN HARIAN</w:t>
            </w:r>
          </w:p>
        </w:tc>
      </w:tr>
      <w:tr w:rsidR="008A3C12" w:rsidRPr="001D37F0" w14:paraId="1EC4990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6944AED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320B6122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799A12B7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26CCED9E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6D746C59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730223F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0C9EB045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3EDCF167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3D25C7F2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7D01D7A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66D7F94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51C4244F" w14:textId="76F1A2AD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Kelestarian Alam Sekitar</w:t>
            </w:r>
          </w:p>
        </w:tc>
        <w:tc>
          <w:tcPr>
            <w:tcW w:w="1304" w:type="dxa"/>
            <w:vAlign w:val="center"/>
          </w:tcPr>
          <w:p w14:paraId="6CB1D8D7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7DD8B0C1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47175B5E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4ABBA931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1C569033" w14:textId="13276AB3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ncaman Alam Sekitar</w:t>
            </w:r>
          </w:p>
        </w:tc>
        <w:tc>
          <w:tcPr>
            <w:tcW w:w="1304" w:type="dxa"/>
            <w:vAlign w:val="center"/>
          </w:tcPr>
          <w:p w14:paraId="3FE6AE5F" w14:textId="77777777" w:rsidR="008A3C12" w:rsidRPr="001D37F0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0FBC550C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A3C12" w:rsidRPr="001D37F0" w14:paraId="654360E0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6618ECDA" w14:textId="77777777" w:rsidR="008A3C12" w:rsidRPr="001D37F0" w:rsidRDefault="008A3C12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8A3C12" w:rsidRPr="001D37F0" w14:paraId="2F44D993" w14:textId="77777777" w:rsidTr="008A3C12">
        <w:trPr>
          <w:trHeight w:val="234"/>
        </w:trPr>
        <w:tc>
          <w:tcPr>
            <w:tcW w:w="9659" w:type="dxa"/>
            <w:gridSpan w:val="5"/>
            <w:tcBorders>
              <w:bottom w:val="nil"/>
            </w:tcBorders>
          </w:tcPr>
          <w:p w14:paraId="64E870FA" w14:textId="77777777" w:rsidR="008A3C12" w:rsidRDefault="008A3C12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5A0C91DE" w14:textId="3706C80A" w:rsidR="008A3C12" w:rsidRPr="009F4DA7" w:rsidRDefault="008A3C12" w:rsidP="005016E1">
            <w:pPr>
              <w:pStyle w:val="ListParagraph"/>
              <w:numPr>
                <w:ilvl w:val="0"/>
                <w:numId w:val="1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analisis tujuh ancaman alam sekitar:</w:t>
            </w:r>
          </w:p>
        </w:tc>
      </w:tr>
      <w:tr w:rsidR="008A3C12" w:rsidRPr="001D37F0" w14:paraId="4932D6BE" w14:textId="77777777" w:rsidTr="008A3C12">
        <w:trPr>
          <w:trHeight w:val="908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6C911FA1" w14:textId="77777777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rubahan iklim</w:t>
            </w:r>
          </w:p>
          <w:p w14:paraId="6F885C53" w14:textId="77777777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nyahhutanan</w:t>
            </w:r>
          </w:p>
          <w:p w14:paraId="1743D60A" w14:textId="77777777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ncemaran</w:t>
            </w:r>
          </w:p>
          <w:p w14:paraId="249314D4" w14:textId="7E8CBD1C" w:rsidR="008A3C12" w:rsidRPr="008A3C12" w:rsidRDefault="008A3C12" w:rsidP="008A3C12">
            <w:pPr>
              <w:pStyle w:val="ListParagraph"/>
              <w:numPr>
                <w:ilvl w:val="0"/>
                <w:numId w:val="4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Kehilangan biodiversiti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4691F8FF" w14:textId="41E6C64F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Ledakan pertumbuhan populasi manusia</w:t>
            </w:r>
          </w:p>
          <w:p w14:paraId="7A47CEEB" w14:textId="3FF8ABE2" w:rsidR="008A3C12" w:rsidRDefault="008A3C12" w:rsidP="008A3C12">
            <w:pPr>
              <w:pStyle w:val="ListParagraph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Pemanasan global</w:t>
            </w:r>
          </w:p>
          <w:p w14:paraId="7B8F72C5" w14:textId="112B2A0B" w:rsidR="008A3C12" w:rsidRPr="008A3C12" w:rsidRDefault="008A3C12" w:rsidP="008A3C12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(vii) </w:t>
            </w:r>
            <w:r w:rsidRPr="008A3C12">
              <w:rPr>
                <w:rFonts w:cstheme="minorHAnsi"/>
                <w:sz w:val="24"/>
                <w:szCs w:val="24"/>
                <w:lang w:val="en-US"/>
              </w:rPr>
              <w:t>Eutrofikasi</w:t>
            </w:r>
          </w:p>
        </w:tc>
      </w:tr>
      <w:tr w:rsidR="008A3C12" w:rsidRPr="001D37F0" w14:paraId="7C0C5E76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F5BB3C4" w14:textId="77777777" w:rsidR="008A3C12" w:rsidRPr="00EF6138" w:rsidRDefault="008A3C12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8A3C12" w:rsidRPr="001D37F0" w14:paraId="6409D2F6" w14:textId="77777777" w:rsidTr="005016E1">
        <w:trPr>
          <w:trHeight w:val="735"/>
        </w:trPr>
        <w:tc>
          <w:tcPr>
            <w:tcW w:w="9659" w:type="dxa"/>
            <w:gridSpan w:val="5"/>
          </w:tcPr>
          <w:p w14:paraId="0190C33E" w14:textId="77777777" w:rsidR="008A3C12" w:rsidRDefault="008A3C12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2CB6630" w14:textId="77777777" w:rsidR="008A3C12" w:rsidRDefault="008A3C12" w:rsidP="0085620F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dan murid bersoal jawab untuk menguji tahap pengetahuan murid mengenai </w:t>
            </w:r>
            <w:r w:rsidR="0085620F">
              <w:rPr>
                <w:bCs/>
                <w:sz w:val="24"/>
                <w:szCs w:val="24"/>
                <w:lang w:val="en-US"/>
              </w:rPr>
              <w:t>ancaman alam sekitar.</w:t>
            </w:r>
          </w:p>
          <w:p w14:paraId="0E01982F" w14:textId="77777777" w:rsidR="0085620F" w:rsidRDefault="0085620F" w:rsidP="0085620F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unjukkan senarai ancaman alam sekitar sambil menerangkan setiap ancaman tersebut di dalam buku teks halaman 202 – 210.</w:t>
            </w:r>
          </w:p>
          <w:p w14:paraId="57A15A16" w14:textId="4D886B6C" w:rsidR="0085620F" w:rsidRPr="00AC3FA4" w:rsidRDefault="0085620F" w:rsidP="0085620F">
            <w:pPr>
              <w:pStyle w:val="ListParagraph"/>
              <w:numPr>
                <w:ilvl w:val="0"/>
                <w:numId w:val="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8A3C12" w:rsidRPr="001D37F0" w14:paraId="1AC83448" w14:textId="77777777" w:rsidTr="005016E1">
        <w:trPr>
          <w:trHeight w:val="930"/>
        </w:trPr>
        <w:tc>
          <w:tcPr>
            <w:tcW w:w="9659" w:type="dxa"/>
            <w:gridSpan w:val="5"/>
          </w:tcPr>
          <w:p w14:paraId="67EF0074" w14:textId="77777777" w:rsidR="008A3C12" w:rsidRDefault="008A3C12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B8365DF" w14:textId="77777777" w:rsid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Dalam kumpulan, murid diminta oleh guru untuk menjalankan aktiviti sumbang saran menganalisis ancaman alam sekitar.</w:t>
            </w:r>
          </w:p>
          <w:p w14:paraId="54DFBCC4" w14:textId="77777777" w:rsid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ina peta i-Think yang bersesuaian pada kertas sebak.</w:t>
            </w:r>
          </w:p>
          <w:p w14:paraId="51014A27" w14:textId="77777777" w:rsid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uliskan respons pada peta i-Think secara bergilir-gilir.</w:t>
            </w:r>
          </w:p>
          <w:p w14:paraId="707D879B" w14:textId="068E0526" w:rsidR="008A3C12" w:rsidRPr="008A3C12" w:rsidRDefault="008A3C12" w:rsidP="008A3C12">
            <w:pPr>
              <w:pStyle w:val="ListParagraph"/>
              <w:numPr>
                <w:ilvl w:val="0"/>
                <w:numId w:val="2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Hasil perbincangan ditampal dalam kelas.</w:t>
            </w:r>
          </w:p>
        </w:tc>
      </w:tr>
      <w:tr w:rsidR="008A3C12" w:rsidRPr="001D37F0" w14:paraId="39144A6A" w14:textId="77777777" w:rsidTr="005016E1">
        <w:trPr>
          <w:trHeight w:val="627"/>
        </w:trPr>
        <w:tc>
          <w:tcPr>
            <w:tcW w:w="9659" w:type="dxa"/>
            <w:gridSpan w:val="5"/>
          </w:tcPr>
          <w:p w14:paraId="0D8A6216" w14:textId="77777777" w:rsidR="008A3C12" w:rsidRDefault="008A3C12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0E194C0" w14:textId="7CE1CFB4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F631D3">
              <w:rPr>
                <w:sz w:val="24"/>
                <w:szCs w:val="24"/>
                <w:lang w:val="en-US"/>
              </w:rPr>
              <w:t>1</w:t>
            </w:r>
            <w:r>
              <w:rPr>
                <w:sz w:val="24"/>
                <w:szCs w:val="24"/>
                <w:lang w:val="en-US"/>
              </w:rPr>
              <w:t xml:space="preserve">– 6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E45EA6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E45EA6">
              <w:rPr>
                <w:sz w:val="24"/>
                <w:szCs w:val="24"/>
                <w:lang w:val="en-US"/>
              </w:rPr>
              <w:t>148</w:t>
            </w:r>
            <w:r>
              <w:rPr>
                <w:sz w:val="24"/>
                <w:szCs w:val="24"/>
                <w:lang w:val="en-US"/>
              </w:rPr>
              <w:t xml:space="preserve"> – 1</w:t>
            </w:r>
            <w:r w:rsidR="00E45EA6">
              <w:rPr>
                <w:sz w:val="24"/>
                <w:szCs w:val="24"/>
                <w:lang w:val="en-US"/>
              </w:rPr>
              <w:t>5</w:t>
            </w:r>
            <w:r w:rsidR="00F631D3">
              <w:rPr>
                <w:sz w:val="24"/>
                <w:szCs w:val="24"/>
                <w:lang w:val="en-US"/>
              </w:rPr>
              <w:t>0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8A3C12" w:rsidRPr="001D37F0" w14:paraId="389B3E2C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5A7794FB" w14:textId="77777777" w:rsidR="008A3C12" w:rsidRPr="001D37F0" w:rsidRDefault="008A3C12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8A3C12" w:rsidRPr="001D37F0" w14:paraId="2F753DAB" w14:textId="77777777" w:rsidTr="0085620F">
        <w:trPr>
          <w:trHeight w:val="2554"/>
        </w:trPr>
        <w:tc>
          <w:tcPr>
            <w:tcW w:w="9659" w:type="dxa"/>
            <w:gridSpan w:val="5"/>
          </w:tcPr>
          <w:p w14:paraId="36ACE16C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2150B1FF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FC93B3C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5F23E18" w14:textId="77777777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</w:p>
          <w:p w14:paraId="4944FBA1" w14:textId="77777777" w:rsidR="008A3C12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6763251" w14:textId="7E14EEF5" w:rsidR="008A3C12" w:rsidRPr="001D37F0" w:rsidRDefault="008A3C12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</w:p>
        </w:tc>
      </w:tr>
    </w:tbl>
    <w:p w14:paraId="76FD4284" w14:textId="77777777" w:rsidR="007C3FBD" w:rsidRDefault="007C3FBD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3525"/>
        <w:gridCol w:w="1433"/>
        <w:gridCol w:w="1304"/>
        <w:gridCol w:w="2093"/>
      </w:tblGrid>
      <w:tr w:rsidR="0085620F" w:rsidRPr="001D37F0" w14:paraId="4A0051E5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3DD90778" w14:textId="77777777" w:rsidR="0085620F" w:rsidRPr="001D37F0" w:rsidRDefault="0085620F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85620F" w:rsidRPr="001D37F0" w14:paraId="037A0BE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0952AD17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gridSpan w:val="2"/>
            <w:vAlign w:val="center"/>
          </w:tcPr>
          <w:p w14:paraId="43C6F83D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32E0E6E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58EC7CBC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54DF95F4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C28051E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gridSpan w:val="2"/>
            <w:vAlign w:val="center"/>
          </w:tcPr>
          <w:p w14:paraId="26594C6E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4AD5ED9B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0C091E64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532D728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0889140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gridSpan w:val="2"/>
            <w:vAlign w:val="center"/>
          </w:tcPr>
          <w:p w14:paraId="32391566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Kelestarian Alam Sekitar</w:t>
            </w:r>
          </w:p>
        </w:tc>
        <w:tc>
          <w:tcPr>
            <w:tcW w:w="1304" w:type="dxa"/>
            <w:vAlign w:val="center"/>
          </w:tcPr>
          <w:p w14:paraId="52F6B907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5E252C9D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6A40F857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18F89AD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gridSpan w:val="2"/>
            <w:vAlign w:val="center"/>
          </w:tcPr>
          <w:p w14:paraId="4AA16326" w14:textId="5A1EE970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emeliharaan, Pemuliharaan dan Pemuliharaan Ekosistem</w:t>
            </w:r>
          </w:p>
        </w:tc>
        <w:tc>
          <w:tcPr>
            <w:tcW w:w="1304" w:type="dxa"/>
            <w:vAlign w:val="center"/>
          </w:tcPr>
          <w:p w14:paraId="2C659693" w14:textId="77777777" w:rsidR="0085620F" w:rsidRPr="001D37F0" w:rsidRDefault="0085620F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504E6336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85620F" w:rsidRPr="001D37F0" w14:paraId="3904228F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598406C2" w14:textId="77777777" w:rsidR="0085620F" w:rsidRPr="001D37F0" w:rsidRDefault="0085620F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85620F" w:rsidRPr="001D37F0" w14:paraId="0F5E7D91" w14:textId="77777777" w:rsidTr="00F645DD">
        <w:trPr>
          <w:trHeight w:val="378"/>
        </w:trPr>
        <w:tc>
          <w:tcPr>
            <w:tcW w:w="9659" w:type="dxa"/>
            <w:gridSpan w:val="5"/>
            <w:tcBorders>
              <w:bottom w:val="nil"/>
            </w:tcBorders>
          </w:tcPr>
          <w:p w14:paraId="6EAE98DF" w14:textId="77777777" w:rsidR="0085620F" w:rsidRDefault="0085620F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3B2B8372" w14:textId="4FAE701B" w:rsidR="0085620F" w:rsidRPr="0085620F" w:rsidRDefault="0085620F" w:rsidP="0085620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definisikan lima istilah:</w:t>
            </w:r>
          </w:p>
        </w:tc>
      </w:tr>
      <w:tr w:rsidR="0085620F" w:rsidRPr="001D37F0" w14:paraId="16E281CF" w14:textId="77777777" w:rsidTr="00F645DD">
        <w:trPr>
          <w:trHeight w:val="378"/>
        </w:trPr>
        <w:tc>
          <w:tcPr>
            <w:tcW w:w="4829" w:type="dxa"/>
            <w:gridSpan w:val="2"/>
            <w:tcBorders>
              <w:top w:val="nil"/>
              <w:bottom w:val="nil"/>
              <w:right w:val="nil"/>
            </w:tcBorders>
          </w:tcPr>
          <w:p w14:paraId="07BAC291" w14:textId="77777777" w:rsidR="0085620F" w:rsidRDefault="0085620F" w:rsidP="0085620F">
            <w:pPr>
              <w:pStyle w:val="ListParagraph"/>
              <w:numPr>
                <w:ilvl w:val="0"/>
                <w:numId w:val="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eliharaan ekosistem</w:t>
            </w:r>
          </w:p>
          <w:p w14:paraId="0D4CAA40" w14:textId="7675C51A" w:rsidR="0085620F" w:rsidRPr="0085620F" w:rsidRDefault="0085620F" w:rsidP="0085620F">
            <w:pPr>
              <w:pStyle w:val="ListParagraph"/>
              <w:numPr>
                <w:ilvl w:val="0"/>
                <w:numId w:val="8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uliharaan ekosistem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  <w:bottom w:val="nil"/>
            </w:tcBorders>
          </w:tcPr>
          <w:p w14:paraId="5CD29D1E" w14:textId="52F8650F" w:rsidR="0085620F" w:rsidRPr="0085620F" w:rsidRDefault="0085620F" w:rsidP="0085620F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ulihan ekosistem</w:t>
            </w:r>
          </w:p>
        </w:tc>
      </w:tr>
      <w:tr w:rsidR="0085620F" w:rsidRPr="001D37F0" w14:paraId="1351E314" w14:textId="77777777" w:rsidTr="00F645DD">
        <w:trPr>
          <w:trHeight w:val="154"/>
        </w:trPr>
        <w:tc>
          <w:tcPr>
            <w:tcW w:w="9659" w:type="dxa"/>
            <w:gridSpan w:val="5"/>
            <w:tcBorders>
              <w:top w:val="nil"/>
              <w:bottom w:val="nil"/>
            </w:tcBorders>
          </w:tcPr>
          <w:p w14:paraId="6A77DC78" w14:textId="115C2F60" w:rsidR="0085620F" w:rsidRPr="0085620F" w:rsidRDefault="0085620F" w:rsidP="0085620F">
            <w:pPr>
              <w:pStyle w:val="ListParagraph"/>
              <w:numPr>
                <w:ilvl w:val="0"/>
                <w:numId w:val="5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tiga keperluan:</w:t>
            </w:r>
          </w:p>
        </w:tc>
      </w:tr>
      <w:tr w:rsidR="0085620F" w:rsidRPr="001D37F0" w14:paraId="013A65D0" w14:textId="77777777" w:rsidTr="00F645DD">
        <w:trPr>
          <w:trHeight w:val="285"/>
        </w:trPr>
        <w:tc>
          <w:tcPr>
            <w:tcW w:w="4829" w:type="dxa"/>
            <w:gridSpan w:val="2"/>
            <w:tcBorders>
              <w:top w:val="nil"/>
              <w:right w:val="nil"/>
            </w:tcBorders>
          </w:tcPr>
          <w:p w14:paraId="48737CD8" w14:textId="77777777" w:rsidR="0085620F" w:rsidRDefault="00F645DD" w:rsidP="00F645DD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eliharaan ekosistem</w:t>
            </w:r>
          </w:p>
          <w:p w14:paraId="302877F8" w14:textId="76EF6F0D" w:rsidR="00F645DD" w:rsidRPr="00F645DD" w:rsidRDefault="00F645DD" w:rsidP="00F645DD">
            <w:pPr>
              <w:pStyle w:val="ListParagraph"/>
              <w:numPr>
                <w:ilvl w:val="0"/>
                <w:numId w:val="9"/>
              </w:numPr>
              <w:ind w:left="782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uliharaan ekosistem</w:t>
            </w:r>
          </w:p>
        </w:tc>
        <w:tc>
          <w:tcPr>
            <w:tcW w:w="4830" w:type="dxa"/>
            <w:gridSpan w:val="3"/>
            <w:tcBorders>
              <w:top w:val="nil"/>
              <w:left w:val="nil"/>
            </w:tcBorders>
          </w:tcPr>
          <w:p w14:paraId="432518EF" w14:textId="7A4B7506" w:rsidR="0085620F" w:rsidRPr="00F645DD" w:rsidRDefault="00F645DD" w:rsidP="00F645DD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emulihan ekosistem</w:t>
            </w:r>
          </w:p>
        </w:tc>
      </w:tr>
      <w:tr w:rsidR="0085620F" w:rsidRPr="001D37F0" w14:paraId="517809FC" w14:textId="77777777" w:rsidTr="005016E1">
        <w:trPr>
          <w:trHeight w:val="397"/>
        </w:trPr>
        <w:tc>
          <w:tcPr>
            <w:tcW w:w="9659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C353D28" w14:textId="77777777" w:rsidR="0085620F" w:rsidRPr="00EF6138" w:rsidRDefault="0085620F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85620F" w:rsidRPr="001D37F0" w14:paraId="0B3ABAF0" w14:textId="77777777" w:rsidTr="005016E1">
        <w:trPr>
          <w:trHeight w:val="735"/>
        </w:trPr>
        <w:tc>
          <w:tcPr>
            <w:tcW w:w="9659" w:type="dxa"/>
            <w:gridSpan w:val="5"/>
          </w:tcPr>
          <w:p w14:paraId="0523FC77" w14:textId="77777777" w:rsidR="0085620F" w:rsidRDefault="0085620F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53B0095" w14:textId="77777777" w:rsidR="0085620F" w:rsidRDefault="0085620F" w:rsidP="00F645DD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menerangkan </w:t>
            </w:r>
            <w:r w:rsidR="00F645DD">
              <w:rPr>
                <w:bCs/>
                <w:sz w:val="24"/>
                <w:szCs w:val="24"/>
                <w:lang w:val="en-US"/>
              </w:rPr>
              <w:t>keperluan pemeliharaan, pemuliharaan dan pemulihan ekosistem di dalam buku teks halaman 212.</w:t>
            </w:r>
          </w:p>
          <w:p w14:paraId="30140619" w14:textId="7808E2A1" w:rsidR="00F645DD" w:rsidRPr="00AC3FA4" w:rsidRDefault="00F645DD" w:rsidP="00F645DD">
            <w:pPr>
              <w:pStyle w:val="ListParagraph"/>
              <w:numPr>
                <w:ilvl w:val="0"/>
                <w:numId w:val="7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85620F" w:rsidRPr="001D37F0" w14:paraId="01D6FC74" w14:textId="77777777" w:rsidTr="005016E1">
        <w:trPr>
          <w:trHeight w:val="930"/>
        </w:trPr>
        <w:tc>
          <w:tcPr>
            <w:tcW w:w="9659" w:type="dxa"/>
            <w:gridSpan w:val="5"/>
          </w:tcPr>
          <w:p w14:paraId="67223219" w14:textId="77777777" w:rsidR="0085620F" w:rsidRDefault="0085620F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4D4D9D8A" w14:textId="77777777" w:rsidR="0085620F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cara berkumpulan, murid diminta oleh guru untuk menjalankan projek mini untuk memulihkan ekosistem paya bakau yang berdekatan.</w:t>
            </w:r>
          </w:p>
          <w:p w14:paraId="344263EB" w14:textId="77777777" w:rsidR="00F645DD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cari dan berbincang tentang maklumat yang berkaitan pemulihan ekosistem paya bakau.</w:t>
            </w:r>
          </w:p>
          <w:p w14:paraId="5A4C21E5" w14:textId="77777777" w:rsidR="00F645DD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genal pasti lokasi dan menjalankan kajian lapangan tentang pemulihan ekosistem paya bakau.</w:t>
            </w:r>
          </w:p>
          <w:p w14:paraId="4EE7CB1D" w14:textId="77777777" w:rsidR="00F645DD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mbentangkan dapatan dan makluamt yang berkaitan dengan kajian dengan menggunakan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4D599C88" w14:textId="3CBA2063" w:rsidR="00F645DD" w:rsidRPr="008A3C12" w:rsidRDefault="00F645DD" w:rsidP="0085620F">
            <w:pPr>
              <w:pStyle w:val="ListParagraph"/>
              <w:numPr>
                <w:ilvl w:val="0"/>
                <w:numId w:val="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nyediakan folio dalam masa dua minggu.</w:t>
            </w:r>
          </w:p>
        </w:tc>
      </w:tr>
      <w:tr w:rsidR="0085620F" w:rsidRPr="001D37F0" w14:paraId="7652B837" w14:textId="77777777" w:rsidTr="005016E1">
        <w:trPr>
          <w:trHeight w:val="627"/>
        </w:trPr>
        <w:tc>
          <w:tcPr>
            <w:tcW w:w="9659" w:type="dxa"/>
            <w:gridSpan w:val="5"/>
          </w:tcPr>
          <w:p w14:paraId="2F9FA8F6" w14:textId="77777777" w:rsidR="0085620F" w:rsidRDefault="0085620F" w:rsidP="0085620F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1B21AF67" w14:textId="376C0763" w:rsidR="0085620F" w:rsidRPr="001D37F0" w:rsidRDefault="0085620F" w:rsidP="0085620F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F645DD">
              <w:rPr>
                <w:sz w:val="24"/>
                <w:szCs w:val="24"/>
                <w:lang w:val="en-US"/>
              </w:rPr>
              <w:t xml:space="preserve">1 – 4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E45EA6">
              <w:rPr>
                <w:sz w:val="24"/>
                <w:szCs w:val="24"/>
                <w:lang w:val="en-US"/>
              </w:rPr>
              <w:t xml:space="preserve">Excel </w:t>
            </w:r>
            <w:r w:rsidRPr="00F55D34">
              <w:rPr>
                <w:sz w:val="24"/>
                <w:szCs w:val="24"/>
                <w:lang w:val="en-US"/>
              </w:rPr>
              <w:t xml:space="preserve">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 w:rsidR="00F645DD">
              <w:rPr>
                <w:sz w:val="24"/>
                <w:szCs w:val="24"/>
                <w:lang w:val="en-US"/>
              </w:rPr>
              <w:t>1</w:t>
            </w:r>
            <w:r w:rsidR="00E45EA6">
              <w:rPr>
                <w:sz w:val="24"/>
                <w:szCs w:val="24"/>
                <w:lang w:val="en-US"/>
              </w:rPr>
              <w:t>5</w:t>
            </w:r>
            <w:r w:rsidR="00F631D3">
              <w:rPr>
                <w:sz w:val="24"/>
                <w:szCs w:val="24"/>
                <w:lang w:val="en-US"/>
              </w:rPr>
              <w:t xml:space="preserve">2 </w:t>
            </w:r>
            <w:r w:rsidR="00F645DD">
              <w:rPr>
                <w:sz w:val="24"/>
                <w:szCs w:val="24"/>
                <w:lang w:val="en-US"/>
              </w:rPr>
              <w:t>dan 1</w:t>
            </w:r>
            <w:r w:rsidR="00E45EA6">
              <w:rPr>
                <w:sz w:val="24"/>
                <w:szCs w:val="24"/>
                <w:lang w:val="en-US"/>
              </w:rPr>
              <w:t>5</w:t>
            </w:r>
            <w:r w:rsidR="00F631D3">
              <w:rPr>
                <w:sz w:val="24"/>
                <w:szCs w:val="24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85620F" w:rsidRPr="001D37F0" w14:paraId="5671415C" w14:textId="77777777" w:rsidTr="005016E1">
        <w:trPr>
          <w:trHeight w:val="397"/>
        </w:trPr>
        <w:tc>
          <w:tcPr>
            <w:tcW w:w="9659" w:type="dxa"/>
            <w:gridSpan w:val="5"/>
            <w:shd w:val="clear" w:color="auto" w:fill="FFF2CC" w:themeFill="accent4" w:themeFillTint="33"/>
            <w:vAlign w:val="center"/>
          </w:tcPr>
          <w:p w14:paraId="5E71FFDA" w14:textId="77777777" w:rsidR="0085620F" w:rsidRPr="001D37F0" w:rsidRDefault="0085620F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85620F" w:rsidRPr="001D37F0" w14:paraId="6CC58D27" w14:textId="77777777" w:rsidTr="00F645DD">
        <w:trPr>
          <w:trHeight w:val="2206"/>
        </w:trPr>
        <w:tc>
          <w:tcPr>
            <w:tcW w:w="9659" w:type="dxa"/>
            <w:gridSpan w:val="5"/>
          </w:tcPr>
          <w:p w14:paraId="51E5473A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63EA6FFC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33D6F050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57CDF7C4" w14:textId="77777777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</w:p>
          <w:p w14:paraId="13A6F7B7" w14:textId="77777777" w:rsidR="0085620F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0779F556" w14:textId="56641725" w:rsidR="0085620F" w:rsidRPr="001D37F0" w:rsidRDefault="0085620F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</w:t>
            </w:r>
            <w:r w:rsidR="00F645DD">
              <w:rPr>
                <w:sz w:val="24"/>
                <w:szCs w:val="24"/>
                <w:lang w:val="en-US"/>
              </w:rPr>
              <w:t>_____</w:t>
            </w:r>
          </w:p>
        </w:tc>
      </w:tr>
    </w:tbl>
    <w:p w14:paraId="315FA8BC" w14:textId="77777777" w:rsidR="0085620F" w:rsidRDefault="0085620F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F645DD" w:rsidRPr="001D37F0" w14:paraId="5FD5C6AB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D6A3DE8" w14:textId="77777777" w:rsidR="00F645DD" w:rsidRPr="001D37F0" w:rsidRDefault="00F645D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F645DD" w:rsidRPr="001D37F0" w14:paraId="18323F02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273382B6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7E2A4BDE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37AD75FD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14944BF2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05B4ADB3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AA7FD20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79A6A6D0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095A72E0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DF5B1D8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3B30C43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7F7853D0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46343DB6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Kelestarian Alam Sekitar</w:t>
            </w:r>
          </w:p>
        </w:tc>
        <w:tc>
          <w:tcPr>
            <w:tcW w:w="1304" w:type="dxa"/>
            <w:vAlign w:val="center"/>
          </w:tcPr>
          <w:p w14:paraId="5D303F5D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1EFBC13B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15134E59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8E4F66E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62CEC27C" w14:textId="51A06B5F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malan dalam Melestarikan Alam Sekitar</w:t>
            </w:r>
          </w:p>
        </w:tc>
        <w:tc>
          <w:tcPr>
            <w:tcW w:w="1304" w:type="dxa"/>
            <w:vAlign w:val="center"/>
          </w:tcPr>
          <w:p w14:paraId="3107F7CC" w14:textId="77777777" w:rsidR="00F645DD" w:rsidRPr="001D37F0" w:rsidRDefault="00F645DD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19BA2467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F645DD" w:rsidRPr="001D37F0" w14:paraId="53642F74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0B17863" w14:textId="77777777" w:rsidR="00F645DD" w:rsidRPr="001D37F0" w:rsidRDefault="00F645D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F645DD" w:rsidRPr="001D37F0" w14:paraId="7623C0B9" w14:textId="77777777" w:rsidTr="00F645DD">
        <w:trPr>
          <w:trHeight w:val="520"/>
        </w:trPr>
        <w:tc>
          <w:tcPr>
            <w:tcW w:w="9659" w:type="dxa"/>
            <w:gridSpan w:val="4"/>
          </w:tcPr>
          <w:p w14:paraId="457D458A" w14:textId="77777777" w:rsidR="00F645DD" w:rsidRDefault="00F645DD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3408A84E" w14:textId="77777777" w:rsidR="00F645DD" w:rsidRDefault="00F645DD" w:rsidP="00F645DD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jana tujuh idea berkaitan amalan yang menyumbang kepada kelestarian alam.</w:t>
            </w:r>
          </w:p>
          <w:p w14:paraId="71E19526" w14:textId="21894219" w:rsidR="00F645DD" w:rsidRPr="00F645DD" w:rsidRDefault="00F645DD" w:rsidP="00F645DD">
            <w:pPr>
              <w:pStyle w:val="ListParagraph"/>
              <w:numPr>
                <w:ilvl w:val="0"/>
                <w:numId w:val="10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mbincangkan empat komponen sekuriti makanan</w:t>
            </w:r>
            <w:r w:rsidR="00E4746C">
              <w:rPr>
                <w:rFonts w:cstheme="minorHAnsi"/>
                <w:sz w:val="24"/>
                <w:szCs w:val="24"/>
                <w:lang w:val="en-US"/>
              </w:rPr>
              <w:t xml:space="preserve"> di Malaysia.</w:t>
            </w:r>
          </w:p>
        </w:tc>
      </w:tr>
      <w:tr w:rsidR="00F645DD" w:rsidRPr="001D37F0" w14:paraId="2D1D5D57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7EBCD3FC" w14:textId="77777777" w:rsidR="00F645DD" w:rsidRPr="00EF6138" w:rsidRDefault="00F645DD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F645DD" w:rsidRPr="001D37F0" w14:paraId="60D51E65" w14:textId="77777777" w:rsidTr="005016E1">
        <w:trPr>
          <w:trHeight w:val="735"/>
        </w:trPr>
        <w:tc>
          <w:tcPr>
            <w:tcW w:w="9659" w:type="dxa"/>
            <w:gridSpan w:val="4"/>
          </w:tcPr>
          <w:p w14:paraId="5A929092" w14:textId="77777777" w:rsidR="00F645DD" w:rsidRDefault="00F645D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6941F027" w14:textId="77777777" w:rsidR="00F645DD" w:rsidRDefault="00F645DD" w:rsidP="00E4746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E4746C">
              <w:rPr>
                <w:bCs/>
                <w:sz w:val="24"/>
                <w:szCs w:val="24"/>
                <w:lang w:val="en-US"/>
              </w:rPr>
              <w:t>dan murid bersoal jawab untuk menguji tahap pengetahuan murid mengenai amalan yang menyumbang kepada kelestarian alam.</w:t>
            </w:r>
          </w:p>
          <w:p w14:paraId="39325CB4" w14:textId="77777777" w:rsidR="00E4746C" w:rsidRDefault="00E4746C" w:rsidP="00E4746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komponen sekuriti makanan di dalam buku teks halaman 217.</w:t>
            </w:r>
          </w:p>
          <w:p w14:paraId="610A3D0E" w14:textId="3A7D73AB" w:rsidR="00E4746C" w:rsidRPr="00AC3FA4" w:rsidRDefault="00E4746C" w:rsidP="00E4746C">
            <w:pPr>
              <w:pStyle w:val="ListParagraph"/>
              <w:numPr>
                <w:ilvl w:val="0"/>
                <w:numId w:val="13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F645DD" w:rsidRPr="001D37F0" w14:paraId="34D373EB" w14:textId="77777777" w:rsidTr="005016E1">
        <w:trPr>
          <w:trHeight w:val="930"/>
        </w:trPr>
        <w:tc>
          <w:tcPr>
            <w:tcW w:w="9659" w:type="dxa"/>
            <w:gridSpan w:val="4"/>
          </w:tcPr>
          <w:p w14:paraId="6AFC0080" w14:textId="77777777" w:rsidR="00F645DD" w:rsidRDefault="00F645D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241B7FED" w14:textId="77777777" w:rsidR="00F645DD" w:rsidRDefault="00F645DD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ahagikan kepada beberapa kumpulan.</w:t>
            </w:r>
          </w:p>
          <w:p w14:paraId="0B57EA6D" w14:textId="77777777" w:rsidR="00F645DD" w:rsidRDefault="00F645DD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minta oleh guru untuk membuat persembahan multimedia mengenai:</w:t>
            </w:r>
          </w:p>
          <w:p w14:paraId="52AAEE6C" w14:textId="4031EEE5" w:rsidR="00F645DD" w:rsidRDefault="00F645DD" w:rsidP="00F645DD">
            <w:pPr>
              <w:pStyle w:val="ListParagraph"/>
              <w:numPr>
                <w:ilvl w:val="0"/>
                <w:numId w:val="12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Amalan yang menyumbang kepada kelestarian alam</w:t>
            </w:r>
          </w:p>
          <w:p w14:paraId="53DDE629" w14:textId="5080C11E" w:rsidR="00F645DD" w:rsidRDefault="00F645DD" w:rsidP="00F645DD">
            <w:pPr>
              <w:pStyle w:val="ListParagraph"/>
              <w:numPr>
                <w:ilvl w:val="0"/>
                <w:numId w:val="12"/>
              </w:numPr>
              <w:ind w:left="782" w:hanging="357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tatus sekuriti makanan di Malaysia</w:t>
            </w:r>
          </w:p>
          <w:p w14:paraId="6CE1E2A2" w14:textId="77777777" w:rsidR="00F645DD" w:rsidRDefault="00F645DD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mencari maklumat, berbincang dan mempersembahkan maklumat dalam bentuk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>Microsoft PowerPoint</w:t>
            </w:r>
            <w:r>
              <w:rPr>
                <w:bCs/>
                <w:sz w:val="24"/>
                <w:szCs w:val="24"/>
                <w:lang w:val="en-US"/>
              </w:rPr>
              <w:t>.</w:t>
            </w:r>
          </w:p>
          <w:p w14:paraId="09B9B7F9" w14:textId="43313C1B" w:rsidR="00F645DD" w:rsidRPr="00F645DD" w:rsidRDefault="00F645DD" w:rsidP="00F645DD">
            <w:pPr>
              <w:pStyle w:val="ListParagraph"/>
              <w:numPr>
                <w:ilvl w:val="0"/>
                <w:numId w:val="11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ntangkan hasil perbincangan dalam kelas.</w:t>
            </w:r>
          </w:p>
        </w:tc>
      </w:tr>
      <w:tr w:rsidR="00F645DD" w:rsidRPr="001D37F0" w14:paraId="07A46077" w14:textId="77777777" w:rsidTr="005016E1">
        <w:trPr>
          <w:trHeight w:val="627"/>
        </w:trPr>
        <w:tc>
          <w:tcPr>
            <w:tcW w:w="9659" w:type="dxa"/>
            <w:gridSpan w:val="4"/>
          </w:tcPr>
          <w:p w14:paraId="2F12DB82" w14:textId="77777777" w:rsidR="00F645DD" w:rsidRDefault="00F645DD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017BDB9A" w14:textId="48F50B52" w:rsidR="00F645DD" w:rsidRPr="001D37F0" w:rsidRDefault="00F645DD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>
              <w:rPr>
                <w:sz w:val="24"/>
                <w:szCs w:val="24"/>
                <w:lang w:val="en-US"/>
              </w:rPr>
              <w:t xml:space="preserve">1 – </w:t>
            </w:r>
            <w:r w:rsidR="00E3289C">
              <w:rPr>
                <w:sz w:val="24"/>
                <w:szCs w:val="24"/>
                <w:lang w:val="en-US"/>
              </w:rPr>
              <w:t>6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E45EA6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E45EA6">
              <w:rPr>
                <w:sz w:val="24"/>
                <w:szCs w:val="24"/>
                <w:lang w:val="en-US"/>
              </w:rPr>
              <w:t>5</w:t>
            </w:r>
            <w:r w:rsidR="00E3289C">
              <w:rPr>
                <w:sz w:val="24"/>
                <w:szCs w:val="24"/>
                <w:lang w:val="en-US"/>
              </w:rPr>
              <w:t>4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E45EA6">
              <w:rPr>
                <w:sz w:val="24"/>
                <w:szCs w:val="24"/>
                <w:lang w:val="en-US"/>
              </w:rPr>
              <w:t>-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E3289C">
              <w:rPr>
                <w:sz w:val="24"/>
                <w:szCs w:val="24"/>
                <w:lang w:val="en-US"/>
              </w:rPr>
              <w:t>1</w:t>
            </w:r>
            <w:r w:rsidR="00E45EA6">
              <w:rPr>
                <w:sz w:val="24"/>
                <w:szCs w:val="24"/>
                <w:lang w:val="en-US"/>
              </w:rPr>
              <w:t>5</w:t>
            </w:r>
            <w:r w:rsidR="00E3289C">
              <w:rPr>
                <w:sz w:val="24"/>
                <w:szCs w:val="24"/>
                <w:lang w:val="en-US"/>
              </w:rPr>
              <w:t>6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F645DD" w:rsidRPr="001D37F0" w14:paraId="79199C85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8156D94" w14:textId="77777777" w:rsidR="00F645DD" w:rsidRPr="001D37F0" w:rsidRDefault="00F645DD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F645DD" w:rsidRPr="001D37F0" w14:paraId="659AC4C6" w14:textId="77777777" w:rsidTr="00E4746C">
        <w:trPr>
          <w:trHeight w:val="3146"/>
        </w:trPr>
        <w:tc>
          <w:tcPr>
            <w:tcW w:w="9659" w:type="dxa"/>
            <w:gridSpan w:val="4"/>
          </w:tcPr>
          <w:p w14:paraId="66968310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372EFA9E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20515844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BB3EC83" w14:textId="77777777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</w:p>
          <w:p w14:paraId="70854630" w14:textId="77777777" w:rsidR="00F645DD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43E28F28" w14:textId="69E6FCC6" w:rsidR="00F645DD" w:rsidRPr="001D37F0" w:rsidRDefault="00F645DD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</w:t>
            </w:r>
            <w:r w:rsidR="00E4746C"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4E94616C" w14:textId="77777777" w:rsidR="00F645DD" w:rsidRDefault="00F645DD"/>
    <w:p w14:paraId="682A4A30" w14:textId="77777777" w:rsidR="00E4746C" w:rsidRDefault="00E4746C"/>
    <w:p w14:paraId="272D1C8C" w14:textId="77777777" w:rsidR="00E4746C" w:rsidRDefault="00E4746C"/>
    <w:tbl>
      <w:tblPr>
        <w:tblStyle w:val="TableGrid"/>
        <w:tblW w:w="9659" w:type="dxa"/>
        <w:tblLayout w:type="fixed"/>
        <w:tblLook w:val="04A0" w:firstRow="1" w:lastRow="0" w:firstColumn="1" w:lastColumn="0" w:noHBand="0" w:noVBand="1"/>
      </w:tblPr>
      <w:tblGrid>
        <w:gridCol w:w="1304"/>
        <w:gridCol w:w="4958"/>
        <w:gridCol w:w="1304"/>
        <w:gridCol w:w="2093"/>
      </w:tblGrid>
      <w:tr w:rsidR="00E4746C" w:rsidRPr="001D37F0" w14:paraId="7CE6A5B1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489E5318" w14:textId="77777777" w:rsidR="00E4746C" w:rsidRPr="001D37F0" w:rsidRDefault="00E4746C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lastRenderedPageBreak/>
              <w:t>RANCANGAN PENGAJARAN HARIAN</w:t>
            </w:r>
          </w:p>
        </w:tc>
      </w:tr>
      <w:tr w:rsidR="00E4746C" w:rsidRPr="001D37F0" w14:paraId="5685793C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76F7FAC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KELAS</w:t>
            </w:r>
          </w:p>
        </w:tc>
        <w:tc>
          <w:tcPr>
            <w:tcW w:w="4958" w:type="dxa"/>
            <w:vAlign w:val="center"/>
          </w:tcPr>
          <w:p w14:paraId="4B81B370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  <w:vAlign w:val="center"/>
          </w:tcPr>
          <w:p w14:paraId="49CDB43E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INGGU</w:t>
            </w:r>
          </w:p>
        </w:tc>
        <w:tc>
          <w:tcPr>
            <w:tcW w:w="2093" w:type="dxa"/>
            <w:vAlign w:val="center"/>
          </w:tcPr>
          <w:p w14:paraId="73887F38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2F64365B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5988D03B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EMA</w:t>
            </w:r>
          </w:p>
        </w:tc>
        <w:tc>
          <w:tcPr>
            <w:tcW w:w="4958" w:type="dxa"/>
            <w:vAlign w:val="center"/>
          </w:tcPr>
          <w:p w14:paraId="70A954AD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kosistem dan Kelestarian Alam Sekitar</w:t>
            </w:r>
          </w:p>
        </w:tc>
        <w:tc>
          <w:tcPr>
            <w:tcW w:w="1304" w:type="dxa"/>
            <w:vAlign w:val="center"/>
          </w:tcPr>
          <w:p w14:paraId="2B226A9C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TARIKH</w:t>
            </w:r>
          </w:p>
        </w:tc>
        <w:tc>
          <w:tcPr>
            <w:tcW w:w="2093" w:type="dxa"/>
            <w:vAlign w:val="center"/>
          </w:tcPr>
          <w:p w14:paraId="62609C97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63F71F3D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3286114F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BAB</w:t>
            </w:r>
          </w:p>
        </w:tc>
        <w:tc>
          <w:tcPr>
            <w:tcW w:w="4958" w:type="dxa"/>
            <w:vAlign w:val="center"/>
          </w:tcPr>
          <w:p w14:paraId="5C52CBC7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.0 Kelestarian Alam Sekitar</w:t>
            </w:r>
          </w:p>
        </w:tc>
        <w:tc>
          <w:tcPr>
            <w:tcW w:w="1304" w:type="dxa"/>
            <w:vAlign w:val="center"/>
          </w:tcPr>
          <w:p w14:paraId="6F608774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HARI</w:t>
            </w:r>
          </w:p>
        </w:tc>
        <w:tc>
          <w:tcPr>
            <w:tcW w:w="2093" w:type="dxa"/>
            <w:vAlign w:val="center"/>
          </w:tcPr>
          <w:p w14:paraId="65395823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160DCA21" w14:textId="77777777" w:rsidTr="005016E1">
        <w:trPr>
          <w:trHeight w:val="397"/>
        </w:trPr>
        <w:tc>
          <w:tcPr>
            <w:tcW w:w="1304" w:type="dxa"/>
            <w:vAlign w:val="center"/>
          </w:tcPr>
          <w:p w14:paraId="1A764FEA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TAJUK</w:t>
            </w:r>
          </w:p>
        </w:tc>
        <w:tc>
          <w:tcPr>
            <w:tcW w:w="4958" w:type="dxa"/>
            <w:vAlign w:val="center"/>
          </w:tcPr>
          <w:p w14:paraId="47E474F0" w14:textId="1364149E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eknologi Hijau</w:t>
            </w:r>
          </w:p>
        </w:tc>
        <w:tc>
          <w:tcPr>
            <w:tcW w:w="1304" w:type="dxa"/>
            <w:vAlign w:val="center"/>
          </w:tcPr>
          <w:p w14:paraId="2266E61E" w14:textId="77777777" w:rsidR="00E4746C" w:rsidRPr="001D37F0" w:rsidRDefault="00E4746C" w:rsidP="005016E1">
            <w:pPr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MASA</w:t>
            </w:r>
          </w:p>
        </w:tc>
        <w:tc>
          <w:tcPr>
            <w:tcW w:w="2093" w:type="dxa"/>
            <w:vAlign w:val="center"/>
          </w:tcPr>
          <w:p w14:paraId="6096D8F3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</w:tc>
      </w:tr>
      <w:tr w:rsidR="00E4746C" w:rsidRPr="001D37F0" w14:paraId="4850BFFB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A102463" w14:textId="77777777" w:rsidR="00E4746C" w:rsidRPr="001D37F0" w:rsidRDefault="00E4746C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OBJEKTIF PEMBELAJARAN</w:t>
            </w:r>
          </w:p>
        </w:tc>
      </w:tr>
      <w:tr w:rsidR="00E4746C" w:rsidRPr="001D37F0" w14:paraId="07C12410" w14:textId="77777777" w:rsidTr="005016E1">
        <w:trPr>
          <w:trHeight w:val="520"/>
        </w:trPr>
        <w:tc>
          <w:tcPr>
            <w:tcW w:w="9659" w:type="dxa"/>
            <w:gridSpan w:val="4"/>
          </w:tcPr>
          <w:p w14:paraId="5CE1EE1A" w14:textId="77777777" w:rsidR="00E4746C" w:rsidRDefault="00E4746C" w:rsidP="005016E1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195E01">
              <w:rPr>
                <w:rFonts w:cstheme="minorHAnsi"/>
                <w:sz w:val="24"/>
                <w:szCs w:val="24"/>
                <w:lang w:val="en-US"/>
              </w:rPr>
              <w:t>Pada akhir PdPc, murid dapat:</w:t>
            </w:r>
          </w:p>
          <w:p w14:paraId="6DB39B92" w14:textId="77777777" w:rsidR="00E4746C" w:rsidRDefault="00E4746C" w:rsidP="00E4746C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enghuraikan dua amalan berkonsepkan teknologi hijau dalam melestarikan alam.</w:t>
            </w:r>
          </w:p>
          <w:p w14:paraId="3B500448" w14:textId="62022A5E" w:rsidR="00E4746C" w:rsidRPr="00F645DD" w:rsidRDefault="00E4746C" w:rsidP="00E4746C">
            <w:pPr>
              <w:pStyle w:val="ListParagraph"/>
              <w:numPr>
                <w:ilvl w:val="0"/>
                <w:numId w:val="14"/>
              </w:numPr>
              <w:ind w:left="425" w:hanging="425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erkomunikasi tentang aplikasi sains sosial dalam penekanan dua objektif Pendididkan Alam Sekitar.</w:t>
            </w:r>
          </w:p>
        </w:tc>
      </w:tr>
      <w:tr w:rsidR="00E4746C" w:rsidRPr="001D37F0" w14:paraId="37B13F7C" w14:textId="77777777" w:rsidTr="005016E1">
        <w:trPr>
          <w:trHeight w:val="397"/>
        </w:trPr>
        <w:tc>
          <w:tcPr>
            <w:tcW w:w="9659" w:type="dxa"/>
            <w:gridSpan w:val="4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17912E7D" w14:textId="77777777" w:rsidR="00E4746C" w:rsidRPr="00EF6138" w:rsidRDefault="00E4746C" w:rsidP="005016E1">
            <w:pPr>
              <w:jc w:val="center"/>
              <w:rPr>
                <w:rFonts w:cstheme="minorHAnsi"/>
                <w:b/>
                <w:sz w:val="28"/>
                <w:szCs w:val="28"/>
                <w:lang w:val="en-US"/>
              </w:rPr>
            </w:pPr>
            <w:r w:rsidRPr="00EF6138">
              <w:rPr>
                <w:rFonts w:cstheme="minorHAnsi"/>
                <w:b/>
                <w:sz w:val="28"/>
                <w:szCs w:val="28"/>
                <w:lang w:val="en-US"/>
              </w:rPr>
              <w:t>AKTIVITI PENGAJARAN DAN PEMBELAJARAN</w:t>
            </w:r>
          </w:p>
        </w:tc>
      </w:tr>
      <w:tr w:rsidR="00E4746C" w:rsidRPr="001D37F0" w14:paraId="1E8A9718" w14:textId="77777777" w:rsidTr="005016E1">
        <w:trPr>
          <w:trHeight w:val="735"/>
        </w:trPr>
        <w:tc>
          <w:tcPr>
            <w:tcW w:w="9659" w:type="dxa"/>
            <w:gridSpan w:val="4"/>
          </w:tcPr>
          <w:p w14:paraId="25DD5C3A" w14:textId="77777777" w:rsidR="00E4746C" w:rsidRDefault="00E4746C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genalan:</w:t>
            </w:r>
          </w:p>
          <w:p w14:paraId="3EAEB29B" w14:textId="77777777" w:rsidR="00E4746C" w:rsidRDefault="00E4746C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Guru </w:t>
            </w:r>
            <w:r w:rsidR="00993685">
              <w:rPr>
                <w:bCs/>
                <w:sz w:val="24"/>
                <w:szCs w:val="24"/>
                <w:lang w:val="en-US"/>
              </w:rPr>
              <w:t>menyatakan maksud teknologi hijau kepada murid.</w:t>
            </w:r>
          </w:p>
          <w:p w14:paraId="40870DE4" w14:textId="77777777" w:rsidR="00993685" w:rsidRDefault="00993685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dan murid bersoal jawab untuk menguji tahap pengetahuan murid mengenai amalan berkonsepkan teknologi hijau.</w:t>
            </w:r>
          </w:p>
          <w:p w14:paraId="1A905D5B" w14:textId="77777777" w:rsidR="00993685" w:rsidRDefault="00993685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Guru menerangkan objektif Pendidikan Alam Sekitar di dalam buku teks halaman 222.</w:t>
            </w:r>
          </w:p>
          <w:p w14:paraId="64B56903" w14:textId="0CD87DE9" w:rsidR="00993685" w:rsidRPr="00AC3FA4" w:rsidRDefault="00993685" w:rsidP="00993685">
            <w:pPr>
              <w:pStyle w:val="ListParagraph"/>
              <w:numPr>
                <w:ilvl w:val="0"/>
                <w:numId w:val="16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memberikan perhatian terhadap penerangan guru di dalam kelas.</w:t>
            </w:r>
          </w:p>
        </w:tc>
      </w:tr>
      <w:tr w:rsidR="00E4746C" w:rsidRPr="001D37F0" w14:paraId="14FB56C7" w14:textId="77777777" w:rsidTr="005016E1">
        <w:trPr>
          <w:trHeight w:val="930"/>
        </w:trPr>
        <w:tc>
          <w:tcPr>
            <w:tcW w:w="9659" w:type="dxa"/>
            <w:gridSpan w:val="4"/>
          </w:tcPr>
          <w:p w14:paraId="45D348FD" w14:textId="77777777" w:rsidR="00E4746C" w:rsidRDefault="00E4746C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Aktiviti:</w:t>
            </w:r>
          </w:p>
          <w:p w14:paraId="5F79FCB2" w14:textId="77777777" w:rsidR="00E4746C" w:rsidRDefault="00E4746C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Murid dibahagikan kepada beberapa kumpulan. Aktiviti </w:t>
            </w:r>
            <w:r>
              <w:rPr>
                <w:bCs/>
                <w:i/>
                <w:iCs/>
                <w:sz w:val="24"/>
                <w:szCs w:val="24"/>
                <w:lang w:val="en-US"/>
              </w:rPr>
              <w:t xml:space="preserve">Round Table </w:t>
            </w:r>
            <w:r>
              <w:rPr>
                <w:bCs/>
                <w:sz w:val="24"/>
                <w:szCs w:val="24"/>
                <w:lang w:val="en-US"/>
              </w:rPr>
              <w:t>dijalankan (PAK21).</w:t>
            </w:r>
          </w:p>
          <w:p w14:paraId="161D0C39" w14:textId="77777777" w:rsidR="00E4746C" w:rsidRDefault="00E4746C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Setiap kumpulan diberikan lembaran kerja yang bersaiz A4.</w:t>
            </w:r>
          </w:p>
          <w:p w14:paraId="72FD75DB" w14:textId="77777777" w:rsidR="00E4746C" w:rsidRDefault="00E4746C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bekalkan bahan dan sumber oleh guru. Bahan dan sumber tersebut diperlukan oleh murid untuk menjanakan idea.</w:t>
            </w:r>
          </w:p>
          <w:p w14:paraId="6E264D18" w14:textId="77777777" w:rsidR="00E4746C" w:rsidRDefault="00E4746C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hendaklah menyumbangkan idea dan menuliskan idea pada lembaran kerja terebut secara bergilir-gilir.</w:t>
            </w:r>
          </w:p>
          <w:p w14:paraId="7C6E0D8E" w14:textId="77777777" w:rsidR="00993685" w:rsidRDefault="00993685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Murid dipantau oleh guru untuk memastikan setiap anggota dalam kumpulan terlibat secara aktif.</w:t>
            </w:r>
          </w:p>
          <w:p w14:paraId="17D301DE" w14:textId="24444D3A" w:rsidR="00993685" w:rsidRPr="00F645DD" w:rsidRDefault="00993685" w:rsidP="00E4746C">
            <w:pPr>
              <w:pStyle w:val="ListParagraph"/>
              <w:numPr>
                <w:ilvl w:val="0"/>
                <w:numId w:val="15"/>
              </w:numPr>
              <w:ind w:left="425" w:hanging="425"/>
              <w:jc w:val="both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Hasil kerja kumpulan dikumpulkan oleh guru dan dipamerkan di depan kelas.</w:t>
            </w:r>
          </w:p>
        </w:tc>
      </w:tr>
      <w:tr w:rsidR="00E4746C" w:rsidRPr="001D37F0" w14:paraId="0B85C9B1" w14:textId="77777777" w:rsidTr="005016E1">
        <w:trPr>
          <w:trHeight w:val="627"/>
        </w:trPr>
        <w:tc>
          <w:tcPr>
            <w:tcW w:w="9659" w:type="dxa"/>
            <w:gridSpan w:val="4"/>
          </w:tcPr>
          <w:p w14:paraId="093CBB75" w14:textId="77777777" w:rsidR="00E4746C" w:rsidRDefault="00E4746C" w:rsidP="005016E1">
            <w:pPr>
              <w:jc w:val="both"/>
              <w:rPr>
                <w:b/>
                <w:sz w:val="24"/>
                <w:szCs w:val="24"/>
                <w:lang w:val="en-US"/>
              </w:rPr>
            </w:pPr>
            <w:r w:rsidRPr="001D37F0">
              <w:rPr>
                <w:b/>
                <w:sz w:val="24"/>
                <w:szCs w:val="24"/>
                <w:lang w:val="en-US"/>
              </w:rPr>
              <w:t>Penutup:</w:t>
            </w:r>
          </w:p>
          <w:p w14:paraId="79F01C97" w14:textId="0CE087C4" w:rsidR="00E4746C" w:rsidRPr="001D37F0" w:rsidRDefault="00E4746C" w:rsidP="005016E1">
            <w:pPr>
              <w:jc w:val="both"/>
              <w:rPr>
                <w:sz w:val="24"/>
                <w:szCs w:val="24"/>
                <w:lang w:val="en-US"/>
              </w:rPr>
            </w:pPr>
            <w:r w:rsidRPr="00F55D34">
              <w:rPr>
                <w:sz w:val="24"/>
                <w:szCs w:val="24"/>
                <w:lang w:val="en-US"/>
              </w:rPr>
              <w:t xml:space="preserve">Murid menjawab soalan </w:t>
            </w:r>
            <w:r w:rsidR="008B58A7">
              <w:rPr>
                <w:sz w:val="24"/>
                <w:szCs w:val="24"/>
                <w:lang w:val="en-US"/>
              </w:rPr>
              <w:t>1</w:t>
            </w:r>
            <w:r w:rsidR="00993685">
              <w:rPr>
                <w:sz w:val="24"/>
                <w:szCs w:val="24"/>
                <w:lang w:val="en-US"/>
              </w:rPr>
              <w:t xml:space="preserve"> – 5 </w:t>
            </w:r>
            <w:r w:rsidRPr="00F55D34">
              <w:rPr>
                <w:sz w:val="24"/>
                <w:szCs w:val="24"/>
                <w:lang w:val="en-US"/>
              </w:rPr>
              <w:t xml:space="preserve">dalam buku </w:t>
            </w:r>
            <w:r w:rsidR="00952E8C">
              <w:rPr>
                <w:sz w:val="24"/>
                <w:szCs w:val="24"/>
                <w:lang w:val="en-US"/>
              </w:rPr>
              <w:t>Excel</w:t>
            </w:r>
            <w:r w:rsidRPr="00F55D34">
              <w:rPr>
                <w:sz w:val="24"/>
                <w:szCs w:val="24"/>
                <w:lang w:val="en-US"/>
              </w:rPr>
              <w:t xml:space="preserve"> PBD </w:t>
            </w:r>
            <w:r w:rsidRPr="00B359F8">
              <w:rPr>
                <w:sz w:val="24"/>
                <w:szCs w:val="24"/>
                <w:lang w:val="en-US"/>
              </w:rPr>
              <w:t>Biologi Tingkatan 5</w:t>
            </w:r>
            <w:r w:rsidRPr="00F55D34">
              <w:rPr>
                <w:sz w:val="24"/>
                <w:szCs w:val="24"/>
                <w:lang w:val="en-US"/>
              </w:rPr>
              <w:t xml:space="preserve"> halaman </w:t>
            </w:r>
            <w:r>
              <w:rPr>
                <w:sz w:val="24"/>
                <w:szCs w:val="24"/>
                <w:lang w:val="en-US"/>
              </w:rPr>
              <w:t>1</w:t>
            </w:r>
            <w:r w:rsidR="00952E8C">
              <w:rPr>
                <w:sz w:val="24"/>
                <w:szCs w:val="24"/>
                <w:lang w:val="en-US"/>
              </w:rPr>
              <w:t>5</w:t>
            </w:r>
            <w:r w:rsidR="008B58A7">
              <w:rPr>
                <w:sz w:val="24"/>
                <w:szCs w:val="24"/>
                <w:lang w:val="en-US"/>
              </w:rPr>
              <w:t>7</w:t>
            </w:r>
            <w:r>
              <w:rPr>
                <w:sz w:val="24"/>
                <w:szCs w:val="24"/>
                <w:lang w:val="en-US"/>
              </w:rPr>
              <w:t xml:space="preserve"> dan 1</w:t>
            </w:r>
            <w:r w:rsidR="00952E8C">
              <w:rPr>
                <w:sz w:val="24"/>
                <w:szCs w:val="24"/>
                <w:lang w:val="en-US"/>
              </w:rPr>
              <w:t>5</w:t>
            </w:r>
            <w:r w:rsidR="008B58A7">
              <w:rPr>
                <w:sz w:val="24"/>
                <w:szCs w:val="24"/>
                <w:lang w:val="en-US"/>
              </w:rPr>
              <w:t>8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E4746C" w:rsidRPr="001D37F0" w14:paraId="111CC351" w14:textId="77777777" w:rsidTr="005016E1">
        <w:trPr>
          <w:trHeight w:val="397"/>
        </w:trPr>
        <w:tc>
          <w:tcPr>
            <w:tcW w:w="9659" w:type="dxa"/>
            <w:gridSpan w:val="4"/>
            <w:shd w:val="clear" w:color="auto" w:fill="FFF2CC" w:themeFill="accent4" w:themeFillTint="33"/>
            <w:vAlign w:val="center"/>
          </w:tcPr>
          <w:p w14:paraId="26973018" w14:textId="77777777" w:rsidR="00E4746C" w:rsidRPr="001D37F0" w:rsidRDefault="00E4746C" w:rsidP="005016E1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D37F0">
              <w:rPr>
                <w:b/>
                <w:sz w:val="28"/>
                <w:szCs w:val="28"/>
                <w:lang w:val="en-US"/>
              </w:rPr>
              <w:t>REFLEKSI</w:t>
            </w:r>
          </w:p>
        </w:tc>
      </w:tr>
      <w:tr w:rsidR="00E4746C" w:rsidRPr="001D37F0" w14:paraId="15331713" w14:textId="77777777" w:rsidTr="00993685">
        <w:trPr>
          <w:trHeight w:val="2822"/>
        </w:trPr>
        <w:tc>
          <w:tcPr>
            <w:tcW w:w="9659" w:type="dxa"/>
            <w:gridSpan w:val="4"/>
          </w:tcPr>
          <w:p w14:paraId="177DAF8E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dapat mencapai objektif pembelajaran yang ditetapkan.</w:t>
            </w:r>
          </w:p>
          <w:p w14:paraId="4BC485BF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boleh melengkapkan latihan yang diberikan.</w:t>
            </w:r>
          </w:p>
          <w:p w14:paraId="4D4BBBD7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 / ______  murid memerlukan latihan lanjut dan bimbingan guru.</w:t>
            </w:r>
          </w:p>
          <w:p w14:paraId="6D71FD92" w14:textId="77777777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</w:p>
          <w:p w14:paraId="4919BB68" w14:textId="77777777" w:rsidR="00E4746C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Catatan: Pengajaran dan pembelajaran tidak dapat dijalankan pada hari ini dan akan diteruskan pada sesi pembelajaran seterusnya kerana:</w:t>
            </w:r>
          </w:p>
          <w:p w14:paraId="7B3757E0" w14:textId="7E51EE81" w:rsidR="00E4746C" w:rsidRPr="001D37F0" w:rsidRDefault="00E4746C" w:rsidP="005016E1">
            <w:pPr>
              <w:rPr>
                <w:sz w:val="24"/>
                <w:szCs w:val="24"/>
                <w:lang w:val="en-US"/>
              </w:rPr>
            </w:pPr>
            <w:r w:rsidRPr="001D37F0">
              <w:rPr>
                <w:sz w:val="24"/>
                <w:szCs w:val="24"/>
                <w:lang w:val="en-US"/>
              </w:rPr>
              <w:t>__________________________________________________________________________</w:t>
            </w:r>
            <w:r>
              <w:rPr>
                <w:sz w:val="24"/>
                <w:szCs w:val="24"/>
                <w:lang w:val="en-US"/>
              </w:rPr>
              <w:t>___________________________________________________________________________________________________________________________________________________________________</w:t>
            </w:r>
          </w:p>
        </w:tc>
      </w:tr>
    </w:tbl>
    <w:p w14:paraId="6D434441" w14:textId="77777777" w:rsidR="00E4746C" w:rsidRDefault="00E4746C"/>
    <w:sectPr w:rsidR="00E474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2779F"/>
    <w:multiLevelType w:val="hybridMultilevel"/>
    <w:tmpl w:val="C5F495C4"/>
    <w:lvl w:ilvl="0" w:tplc="F23A587E">
      <w:start w:val="1"/>
      <w:numFmt w:val="lowerLetter"/>
      <w:lvlText w:val="(%1)"/>
      <w:lvlJc w:val="left"/>
      <w:pPr>
        <w:ind w:left="11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0E906EC2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35EB4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824E7"/>
    <w:multiLevelType w:val="hybridMultilevel"/>
    <w:tmpl w:val="F37C85A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F70C1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8061E"/>
    <w:multiLevelType w:val="hybridMultilevel"/>
    <w:tmpl w:val="81168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74A43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237F"/>
    <w:multiLevelType w:val="hybridMultilevel"/>
    <w:tmpl w:val="341464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537041"/>
    <w:multiLevelType w:val="hybridMultilevel"/>
    <w:tmpl w:val="81168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DB58BF"/>
    <w:multiLevelType w:val="hybridMultilevel"/>
    <w:tmpl w:val="374CC16C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432AD"/>
    <w:multiLevelType w:val="hybridMultilevel"/>
    <w:tmpl w:val="811687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70148"/>
    <w:multiLevelType w:val="hybridMultilevel"/>
    <w:tmpl w:val="CB7024A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178D9"/>
    <w:multiLevelType w:val="hybridMultilevel"/>
    <w:tmpl w:val="F37C85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D6467D"/>
    <w:multiLevelType w:val="hybridMultilevel"/>
    <w:tmpl w:val="B880AE28"/>
    <w:lvl w:ilvl="0" w:tplc="7AF2F4BC">
      <w:start w:val="1"/>
      <w:numFmt w:val="lowerRoman"/>
      <w:lvlText w:val="(%1)"/>
      <w:lvlJc w:val="left"/>
      <w:pPr>
        <w:ind w:left="1145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71396B10"/>
    <w:multiLevelType w:val="hybridMultilevel"/>
    <w:tmpl w:val="CB7024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33A42"/>
    <w:multiLevelType w:val="hybridMultilevel"/>
    <w:tmpl w:val="3788B012"/>
    <w:lvl w:ilvl="0" w:tplc="7AF2F4BC">
      <w:start w:val="1"/>
      <w:numFmt w:val="lowerRoman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13749">
    <w:abstractNumId w:val="7"/>
  </w:num>
  <w:num w:numId="2" w16cid:durableId="106047974">
    <w:abstractNumId w:val="3"/>
  </w:num>
  <w:num w:numId="3" w16cid:durableId="548536368">
    <w:abstractNumId w:val="11"/>
  </w:num>
  <w:num w:numId="4" w16cid:durableId="528375623">
    <w:abstractNumId w:val="13"/>
  </w:num>
  <w:num w:numId="5" w16cid:durableId="1292899742">
    <w:abstractNumId w:val="10"/>
  </w:num>
  <w:num w:numId="6" w16cid:durableId="1300721594">
    <w:abstractNumId w:val="1"/>
  </w:num>
  <w:num w:numId="7" w16cid:durableId="126433931">
    <w:abstractNumId w:val="14"/>
  </w:num>
  <w:num w:numId="8" w16cid:durableId="954674685">
    <w:abstractNumId w:val="15"/>
  </w:num>
  <w:num w:numId="9" w16cid:durableId="1488936257">
    <w:abstractNumId w:val="9"/>
  </w:num>
  <w:num w:numId="10" w16cid:durableId="716584688">
    <w:abstractNumId w:val="8"/>
  </w:num>
  <w:num w:numId="11" w16cid:durableId="1621375925">
    <w:abstractNumId w:val="2"/>
  </w:num>
  <w:num w:numId="12" w16cid:durableId="1391032801">
    <w:abstractNumId w:val="0"/>
  </w:num>
  <w:num w:numId="13" w16cid:durableId="1684237059">
    <w:abstractNumId w:val="4"/>
  </w:num>
  <w:num w:numId="14" w16cid:durableId="1624733312">
    <w:abstractNumId w:val="5"/>
  </w:num>
  <w:num w:numId="15" w16cid:durableId="1974941256">
    <w:abstractNumId w:val="12"/>
  </w:num>
  <w:num w:numId="16" w16cid:durableId="7275358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zsTQwMzEyMTQ2MzFQ0lEKTi0uzszPAykwqgUAZ/YUniwAAAA="/>
  </w:docVars>
  <w:rsids>
    <w:rsidRoot w:val="008A3C12"/>
    <w:rsid w:val="00157975"/>
    <w:rsid w:val="002B21E5"/>
    <w:rsid w:val="00335297"/>
    <w:rsid w:val="007C3FBD"/>
    <w:rsid w:val="0085620F"/>
    <w:rsid w:val="008A3C12"/>
    <w:rsid w:val="008B58A7"/>
    <w:rsid w:val="00952E8C"/>
    <w:rsid w:val="00993685"/>
    <w:rsid w:val="00CF465C"/>
    <w:rsid w:val="00E3289C"/>
    <w:rsid w:val="00E45EA6"/>
    <w:rsid w:val="00E4746C"/>
    <w:rsid w:val="00F42C91"/>
    <w:rsid w:val="00F631D3"/>
    <w:rsid w:val="00F64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8F1DAD"/>
  <w15:chartTrackingRefBased/>
  <w15:docId w15:val="{511D7CD9-9011-4B85-B5D6-8C27160B7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C12"/>
    <w:rPr>
      <w:rFonts w:eastAsiaTheme="minorHAnsi"/>
      <w:noProof/>
      <w:kern w:val="0"/>
      <w:lang w:val="ms-MY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C12"/>
    <w:pPr>
      <w:spacing w:after="0" w:line="240" w:lineRule="auto"/>
    </w:pPr>
    <w:rPr>
      <w:rFonts w:eastAsiaTheme="minorHAnsi"/>
      <w:kern w:val="0"/>
      <w:lang w:val="en-MY"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3C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888</Words>
  <Characters>6365</Characters>
  <Application>Microsoft Office Word</Application>
  <DocSecurity>0</DocSecurity>
  <Lines>21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ezah Abdul Wahab</cp:lastModifiedBy>
  <cp:revision>8</cp:revision>
  <dcterms:created xsi:type="dcterms:W3CDTF">2023-11-01T00:32:00Z</dcterms:created>
  <dcterms:modified xsi:type="dcterms:W3CDTF">2025-10-0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c79369124c996dbc91540ed3231195659c6af6e3142b820982ca34aa4f737</vt:lpwstr>
  </property>
</Properties>
</file>